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828" w:rsidRPr="00F21489" w:rsidRDefault="00ED3828" w:rsidP="00ED3828">
      <w:pPr>
        <w:jc w:val="left"/>
        <w:rPr>
          <w:rFonts w:ascii="Times New Roman" w:hAnsi="Times New Roman" w:cs="Times New Roman"/>
        </w:rPr>
      </w:pPr>
      <w:r w:rsidRPr="00F21489">
        <w:rPr>
          <w:rFonts w:ascii="Times New Roman" w:hAnsi="Times New Roman" w:cs="Times New Roman"/>
        </w:rPr>
        <w:t>Table S</w:t>
      </w:r>
      <w:r w:rsidR="00EF03AE">
        <w:rPr>
          <w:rFonts w:ascii="Times New Roman" w:hAnsi="Times New Roman" w:cs="Times New Roman"/>
        </w:rPr>
        <w:t>4</w:t>
      </w:r>
      <w:bookmarkStart w:id="0" w:name="_GoBack"/>
      <w:bookmarkEnd w:id="0"/>
      <w:r>
        <w:rPr>
          <w:rFonts w:ascii="Times New Roman" w:hAnsi="Times New Roman" w:cs="Times New Roman" w:hint="eastAsia"/>
        </w:rPr>
        <w:t>.</w:t>
      </w:r>
      <w:r w:rsidRPr="00F21489">
        <w:rPr>
          <w:rFonts w:ascii="Times New Roman" w:hAnsi="Times New Roman" w:cs="Times New Roman"/>
        </w:rPr>
        <w:t xml:space="preserve"> The test of substitution saturation</w:t>
      </w:r>
      <w:r>
        <w:rPr>
          <w:rFonts w:ascii="Times New Roman" w:hAnsi="Times New Roman" w:cs="Times New Roman" w:hint="eastAsia"/>
        </w:rPr>
        <w:t xml:space="preserve"> </w:t>
      </w:r>
      <w:r w:rsidRPr="00F21489">
        <w:rPr>
          <w:rFonts w:ascii="Times New Roman" w:hAnsi="Times New Roman" w:cs="Times New Roman"/>
        </w:rPr>
        <w:t>in DAMBE</w:t>
      </w:r>
    </w:p>
    <w:tbl>
      <w:tblPr>
        <w:tblW w:w="13536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51"/>
        <w:gridCol w:w="1122"/>
        <w:gridCol w:w="954"/>
        <w:gridCol w:w="1352"/>
        <w:gridCol w:w="1352"/>
        <w:gridCol w:w="1212"/>
        <w:gridCol w:w="954"/>
        <w:gridCol w:w="1121"/>
        <w:gridCol w:w="1352"/>
        <w:gridCol w:w="1212"/>
        <w:gridCol w:w="954"/>
      </w:tblGrid>
      <w:tr w:rsidR="00ED3828" w:rsidRPr="00F21489" w:rsidTr="003B53E7">
        <w:trPr>
          <w:trHeight w:val="548"/>
        </w:trPr>
        <w:tc>
          <w:tcPr>
            <w:tcW w:w="1951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Data sets</w:t>
            </w: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NumOTU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Iss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Iss.cSym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DF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Iss.cAsym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DF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 w:val="restart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272D46" w:rsidP="003B53E7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hAnsi="Times New Roman" w:cs="Times New Roman" w:hint="eastAsia"/>
                <w:b/>
                <w:bCs/>
              </w:rPr>
              <w:t>omplet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</w:rPr>
              <w:t>plastom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</w:rPr>
              <w:t>sequences</w:t>
            </w: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60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38.438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6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18.800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A33C1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single" w:sz="8" w:space="0" w:color="404040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57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87.39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B050A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8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55.802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A33C1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single" w:sz="8" w:space="0" w:color="404040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</w:t>
            </w: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81.39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B050A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0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64.70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A33C1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single" w:sz="8" w:space="0" w:color="404040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2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57.484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B050A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603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00.7741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Default="00ED3828" w:rsidP="003B53E7">
            <w:pPr>
              <w:jc w:val="center"/>
            </w:pPr>
            <w:r w:rsidRPr="00A33C18">
              <w:rPr>
                <w:rFonts w:ascii="Times New Roman" w:hAnsi="Times New Roman" w:cs="Times New Roman"/>
              </w:rPr>
              <w:t>108514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Coding</w:t>
            </w: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9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91.404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5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74.818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C3910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17.84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9B6B5E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8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17.241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C3910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02.48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9B6B5E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0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51.267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C3910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51.536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9B6B5E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60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97.562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C3910">
              <w:rPr>
                <w:rFonts w:ascii="Times New Roman" w:hAnsi="Times New Roman" w:cs="Times New Roman"/>
              </w:rPr>
              <w:t>6227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Noncoding</w:t>
            </w: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9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32.234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20.809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93936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24.67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DD04E2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8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934.49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93936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69.733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DD04E2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0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15.347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93936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25.919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DD04E2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59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16.714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93936">
              <w:rPr>
                <w:rFonts w:ascii="Times New Roman" w:hAnsi="Times New Roman" w:cs="Times New Roman"/>
              </w:rPr>
              <w:t>4816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LSC</w:t>
            </w: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9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986.346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5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72.119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227949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953.539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70B7F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8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93.77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227949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872.66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70B7F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0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92.57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227949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19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91.812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70B7F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60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61.072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227949">
              <w:rPr>
                <w:rFonts w:ascii="Times New Roman" w:hAnsi="Times New Roman" w:cs="Times New Roman"/>
              </w:rPr>
              <w:t>7630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SSC</w:t>
            </w: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8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2.270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7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96.758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61617E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61.88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020D9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6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5.99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61617E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50.93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020D9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67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0.795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61617E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7.580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8020D9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57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6.258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61617E">
              <w:rPr>
                <w:rFonts w:ascii="Times New Roman" w:hAnsi="Times New Roman" w:cs="Times New Roman"/>
              </w:rPr>
              <w:t>11821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 w:val="restart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  <w:b/>
                <w:bCs/>
              </w:rPr>
              <w:t>IR</w:t>
            </w: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61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14.450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9</w:t>
            </w:r>
          </w:p>
        </w:tc>
        <w:tc>
          <w:tcPr>
            <w:tcW w:w="135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70.300</w:t>
            </w:r>
          </w:p>
        </w:tc>
        <w:tc>
          <w:tcPr>
            <w:tcW w:w="1212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04283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single" w:sz="8" w:space="0" w:color="40404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single" w:sz="8" w:space="0" w:color="404040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4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93.338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3E0FA2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76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87.184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04283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single" w:sz="8" w:space="0" w:color="404040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5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11.250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3E0FA2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67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92.226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04283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  <w:tr w:rsidR="00ED3828" w:rsidRPr="00F21489" w:rsidTr="003B53E7">
        <w:trPr>
          <w:trHeight w:val="288"/>
        </w:trPr>
        <w:tc>
          <w:tcPr>
            <w:tcW w:w="1951" w:type="dxa"/>
            <w:vMerge/>
            <w:tcBorders>
              <w:top w:val="nil"/>
              <w:left w:val="nil"/>
              <w:bottom w:val="single" w:sz="8" w:space="0" w:color="404040"/>
              <w:right w:val="nil"/>
            </w:tcBorders>
            <w:vAlign w:val="center"/>
            <w:hideMark/>
          </w:tcPr>
          <w:p w:rsidR="00ED3828" w:rsidRPr="00F21489" w:rsidRDefault="00ED3828" w:rsidP="003B53E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820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38.864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3E0FA2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0.57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81.442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A04283">
              <w:rPr>
                <w:rFonts w:ascii="Times New Roman" w:hAnsi="Times New Roman" w:cs="Times New Roman"/>
              </w:rPr>
              <w:t>20609</w:t>
            </w:r>
          </w:p>
        </w:tc>
        <w:tc>
          <w:tcPr>
            <w:tcW w:w="954" w:type="dxa"/>
            <w:tcBorders>
              <w:top w:val="nil"/>
              <w:left w:val="nil"/>
              <w:bottom w:val="single" w:sz="8" w:space="0" w:color="40404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ED3828" w:rsidRPr="00F21489" w:rsidRDefault="00ED3828" w:rsidP="003B53E7">
            <w:pPr>
              <w:jc w:val="center"/>
              <w:rPr>
                <w:rFonts w:ascii="Times New Roman" w:hAnsi="Times New Roman" w:cs="Times New Roman"/>
              </w:rPr>
            </w:pPr>
            <w:r w:rsidRPr="00F21489">
              <w:rPr>
                <w:rFonts w:ascii="Times New Roman" w:hAnsi="Times New Roman" w:cs="Times New Roman"/>
              </w:rPr>
              <w:t>.0000</w:t>
            </w:r>
          </w:p>
        </w:tc>
      </w:tr>
    </w:tbl>
    <w:p w:rsidR="00601FC6" w:rsidRDefault="00601FC6"/>
    <w:sectPr w:rsidR="00601FC6" w:rsidSect="00ED382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AFA" w:rsidRDefault="00F64AFA" w:rsidP="00EF03AE">
      <w:r>
        <w:separator/>
      </w:r>
    </w:p>
  </w:endnote>
  <w:endnote w:type="continuationSeparator" w:id="0">
    <w:p w:rsidR="00F64AFA" w:rsidRDefault="00F64AFA" w:rsidP="00EF0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4AFA" w:rsidRDefault="00F64AFA" w:rsidP="00EF03AE">
      <w:r>
        <w:separator/>
      </w:r>
    </w:p>
  </w:footnote>
  <w:footnote w:type="continuationSeparator" w:id="0">
    <w:p w:rsidR="00F64AFA" w:rsidRDefault="00F64AFA" w:rsidP="00EF03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MDEwMjMxNzU2NzVU0lEKTi0uzszPAykwqgUAOapT5SwAAAA="/>
  </w:docVars>
  <w:rsids>
    <w:rsidRoot w:val="00ED3828"/>
    <w:rsid w:val="00272D46"/>
    <w:rsid w:val="00601FC6"/>
    <w:rsid w:val="00E1299D"/>
    <w:rsid w:val="00ED3828"/>
    <w:rsid w:val="00EF03AE"/>
    <w:rsid w:val="00F6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6B128"/>
  <w15:chartTrackingRefBased/>
  <w15:docId w15:val="{B03E0F10-22CB-4378-B558-116440643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D382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1299D"/>
    <w:rPr>
      <w:rFonts w:ascii="Times New Roman" w:hAnsi="Times New Roman" w:cs="Times New Roman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E1299D"/>
    <w:rPr>
      <w:rFonts w:ascii="Times New Roman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EF03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F03A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F03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F03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8</Words>
  <Characters>1475</Characters>
  <Application>Microsoft Office Word</Application>
  <DocSecurity>0</DocSecurity>
  <Lines>12</Lines>
  <Paragraphs>3</Paragraphs>
  <ScaleCrop>false</ScaleCrop>
  <Company>Microsoft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云</dc:creator>
  <cp:keywords/>
  <dc:description/>
  <cp:lastModifiedBy>周云</cp:lastModifiedBy>
  <cp:revision>4</cp:revision>
  <dcterms:created xsi:type="dcterms:W3CDTF">2019-02-23T14:00:00Z</dcterms:created>
  <dcterms:modified xsi:type="dcterms:W3CDTF">2019-05-28T01:22:00Z</dcterms:modified>
</cp:coreProperties>
</file>